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999C08" w14:textId="77777777" w:rsidR="006F7BC5" w:rsidRDefault="006F7BC5" w:rsidP="006F7BC5">
      <w:pPr>
        <w:spacing w:after="120" w:line="240" w:lineRule="auto"/>
      </w:pPr>
      <w:r>
        <w:rPr>
          <w:noProof/>
          <w:lang w:val="en-IN" w:eastAsia="en-IN"/>
        </w:rPr>
        <w:drawing>
          <wp:inline distT="0" distB="0" distL="0" distR="0" wp14:anchorId="130164A2" wp14:editId="4761D459">
            <wp:extent cx="7210800" cy="5313600"/>
            <wp:effectExtent l="0" t="0" r="0" b="1905"/>
            <wp:docPr id="1" name="Picture 1" descr="Screenshot shows windows 10 desktop display. The labels marked are as follows. Chrome icon on the desktop, main desktop, task bar. The features on the task bar are labeled as follows (from left to right). Windows start menu, Windows search bar, Chrome icon on the task bar. The icons on the right end of the task bar are marked and given in an expanded form below the task bar. The icons in the expanded form are Network icon, Volume icon, Battery icon, and Time and D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210800" cy="5313600"/>
                    </a:xfrm>
                    <a:prstGeom prst="rect">
                      <a:avLst/>
                    </a:prstGeom>
                  </pic:spPr>
                </pic:pic>
              </a:graphicData>
            </a:graphic>
          </wp:inline>
        </w:drawing>
      </w:r>
    </w:p>
    <w:p w14:paraId="0503A545" w14:textId="77777777" w:rsidR="006F7BC5" w:rsidRPr="006F7BC5" w:rsidRDefault="006F7BC5" w:rsidP="006F7BC5">
      <w:pPr>
        <w:pStyle w:val="Title"/>
      </w:pPr>
      <w:r w:rsidRPr="006F7BC5">
        <w:t>Windows 10 Deskto</w:t>
      </w:r>
      <w:bookmarkStart w:id="0" w:name="_GoBack"/>
      <w:bookmarkEnd w:id="0"/>
      <w:r w:rsidRPr="006F7BC5">
        <w:t>p</w:t>
      </w:r>
    </w:p>
    <w:sectPr w:rsidR="006F7BC5" w:rsidRPr="006F7BC5" w:rsidSect="00EA02BA">
      <w:pgSz w:w="15840" w:h="12240" w:orient="landscape"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2D0558"/>
    <w:multiLevelType w:val="hybridMultilevel"/>
    <w:tmpl w:val="455A1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tbQEUqYG5qbGZko6SsGpxcWZ+XkgBUa1ANqb6IUsAAAA"/>
  </w:docVars>
  <w:rsids>
    <w:rsidRoot w:val="00EA02BA"/>
    <w:rsid w:val="000A2C8F"/>
    <w:rsid w:val="000C43E1"/>
    <w:rsid w:val="00103DC3"/>
    <w:rsid w:val="002003CC"/>
    <w:rsid w:val="002E3F1B"/>
    <w:rsid w:val="00436DF3"/>
    <w:rsid w:val="00471DE8"/>
    <w:rsid w:val="004B1994"/>
    <w:rsid w:val="00556DEC"/>
    <w:rsid w:val="005629EF"/>
    <w:rsid w:val="006105BB"/>
    <w:rsid w:val="00633626"/>
    <w:rsid w:val="006F7BC5"/>
    <w:rsid w:val="009C0D8E"/>
    <w:rsid w:val="009E6B60"/>
    <w:rsid w:val="00A22C2D"/>
    <w:rsid w:val="00BA43C2"/>
    <w:rsid w:val="00CF7098"/>
    <w:rsid w:val="00D0442C"/>
    <w:rsid w:val="00D271F8"/>
    <w:rsid w:val="00EA02BA"/>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50339"/>
  <w15:chartTrackingRefBased/>
  <w15:docId w15:val="{0DF6B4FD-3F59-4CF5-AA1E-56B9E17FC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B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F7BC5"/>
    <w:pPr>
      <w:ind w:left="720"/>
    </w:pPr>
    <w:rPr>
      <w:sz w:val="72"/>
      <w:szCs w:val="72"/>
    </w:rPr>
  </w:style>
  <w:style w:type="character" w:customStyle="1" w:styleId="TitleChar">
    <w:name w:val="Title Char"/>
    <w:basedOn w:val="DefaultParagraphFont"/>
    <w:link w:val="Title"/>
    <w:uiPriority w:val="10"/>
    <w:rsid w:val="006F7BC5"/>
    <w:rPr>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indows 10 Desktop</vt:lpstr>
    </vt:vector>
  </TitlesOfParts>
  <Company/>
  <LinksUpToDate>false</LinksUpToDate>
  <CharactersWithSpaces>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10 Desktop</dc:title>
  <dc:subject/>
  <dc:creator>Guckert, Denise A</dc:creator>
  <cp:keywords/>
  <dc:description/>
  <cp:lastModifiedBy>codemantra</cp:lastModifiedBy>
  <cp:revision>5</cp:revision>
  <dcterms:created xsi:type="dcterms:W3CDTF">2022-12-04T21:46:00Z</dcterms:created>
  <dcterms:modified xsi:type="dcterms:W3CDTF">2023-02-28T17:58:00Z</dcterms:modified>
</cp:coreProperties>
</file>